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B271F0" w14:textId="702DC11E" w:rsidR="00750199" w:rsidRDefault="00AE5437">
      <w:r>
        <w:t xml:space="preserve">Create a project in Azure </w:t>
      </w:r>
      <w:proofErr w:type="spellStart"/>
      <w:r>
        <w:t>Devops</w:t>
      </w:r>
      <w:proofErr w:type="spellEnd"/>
      <w:r>
        <w:t xml:space="preserve"> service in Azure . Example </w:t>
      </w:r>
      <w:proofErr w:type="spellStart"/>
      <w:r>
        <w:t>FastCarz</w:t>
      </w:r>
      <w:proofErr w:type="spellEnd"/>
    </w:p>
    <w:p w14:paraId="408857D0" w14:textId="499D8AF9" w:rsidR="00AE5437" w:rsidRDefault="00AE5437"/>
    <w:p w14:paraId="3BE94614" w14:textId="2C00E1C0" w:rsidR="00AE5437" w:rsidRDefault="00AE5437">
      <w:r>
        <w:rPr>
          <w:noProof/>
        </w:rPr>
        <w:drawing>
          <wp:inline distT="0" distB="0" distL="0" distR="0" wp14:anchorId="64593858" wp14:editId="2C41F9D8">
            <wp:extent cx="5943600" cy="2598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148F5" w14:textId="7A553C4C" w:rsidR="00AE5437" w:rsidRDefault="00AE5437"/>
    <w:p w14:paraId="4C461A86" w14:textId="1833D232" w:rsidR="00AE5437" w:rsidRDefault="00AE5437" w:rsidP="00AE5437">
      <w:r>
        <w:t xml:space="preserve">Link your project to the project which you created in </w:t>
      </w:r>
      <w:proofErr w:type="spellStart"/>
      <w:r>
        <w:t>Azure.List</w:t>
      </w:r>
      <w:proofErr w:type="spellEnd"/>
      <w:r>
        <w:t xml:space="preserve"> of supported </w:t>
      </w:r>
      <w:proofErr w:type="spellStart"/>
      <w:r>
        <w:t>scm</w:t>
      </w:r>
      <w:proofErr w:type="spellEnd"/>
    </w:p>
    <w:p w14:paraId="171389F4" w14:textId="5862F22C" w:rsidR="00AE5437" w:rsidRDefault="00AE5437" w:rsidP="00AE5437">
      <w:r>
        <w:rPr>
          <w:noProof/>
        </w:rPr>
        <w:lastRenderedPageBreak/>
        <w:drawing>
          <wp:inline distT="0" distB="0" distL="0" distR="0" wp14:anchorId="66F159F3" wp14:editId="5414B98F">
            <wp:extent cx="5876925" cy="55435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876925" cy="554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71750" w14:textId="7B9E652D" w:rsidR="00AE5437" w:rsidRDefault="0000478C">
      <w:r>
        <w:t xml:space="preserve">Once the project is configure and authorized to commit </w:t>
      </w:r>
      <w:proofErr w:type="spellStart"/>
      <w:r>
        <w:t>change,create</w:t>
      </w:r>
      <w:proofErr w:type="spellEnd"/>
      <w:r>
        <w:t xml:space="preserve"> a multi-stage pipeline with approval and gates.</w:t>
      </w:r>
    </w:p>
    <w:p w14:paraId="1E13D8B8" w14:textId="693D79B1" w:rsidR="0000478C" w:rsidRDefault="0000478C">
      <w:r>
        <w:t xml:space="preserve">Multi stage Pipeline </w:t>
      </w:r>
      <w:proofErr w:type="spellStart"/>
      <w:r>
        <w:t>yaml</w:t>
      </w:r>
      <w:proofErr w:type="spellEnd"/>
      <w:r>
        <w:t xml:space="preserve"> file in the repo for reference.</w:t>
      </w:r>
    </w:p>
    <w:p w14:paraId="7672791A" w14:textId="67E3C502" w:rsidR="0000478C" w:rsidRDefault="0000478C" w:rsidP="0000478C">
      <w:pPr>
        <w:pStyle w:val="ListParagraph"/>
        <w:numPr>
          <w:ilvl w:val="0"/>
          <w:numId w:val="1"/>
        </w:numPr>
      </w:pPr>
      <w:r>
        <w:t xml:space="preserve">It has three stages in the pipeline to deploy the build to </w:t>
      </w:r>
      <w:proofErr w:type="spellStart"/>
      <w:r>
        <w:t>dev,qa</w:t>
      </w:r>
      <w:proofErr w:type="spellEnd"/>
      <w:r>
        <w:t xml:space="preserve"> and prod environment.</w:t>
      </w:r>
    </w:p>
    <w:p w14:paraId="2809BC23" w14:textId="21026F2D" w:rsidR="0000478C" w:rsidRDefault="0000478C" w:rsidP="0000478C">
      <w:pPr>
        <w:pStyle w:val="ListParagraph"/>
        <w:numPr>
          <w:ilvl w:val="0"/>
          <w:numId w:val="1"/>
        </w:numPr>
      </w:pPr>
      <w:r>
        <w:t xml:space="preserve">Put a approval at stage QA and Prod to manually promote the build from dev to QA </w:t>
      </w:r>
      <w:proofErr w:type="spellStart"/>
      <w:r>
        <w:t>ans</w:t>
      </w:r>
      <w:proofErr w:type="spellEnd"/>
      <w:r>
        <w:t xml:space="preserve"> PROD environment</w:t>
      </w:r>
    </w:p>
    <w:p w14:paraId="756FC5B8" w14:textId="2C49BAE1" w:rsidR="00AE6DCC" w:rsidRDefault="00AE6DCC" w:rsidP="0000478C">
      <w:pPr>
        <w:pStyle w:val="ListParagraph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23931126" wp14:editId="1CB5F1C1">
            <wp:extent cx="5943600" cy="23850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8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9B330" w14:textId="580D1BB3" w:rsidR="00AE6DCC" w:rsidRDefault="0000478C" w:rsidP="00AE6DCC">
      <w:pPr>
        <w:numPr>
          <w:ilvl w:val="0"/>
          <w:numId w:val="2"/>
        </w:numPr>
        <w:shd w:val="clear" w:color="auto" w:fill="FFFFFF"/>
        <w:spacing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>
        <w:t xml:space="preserve">Also put gate at dev label to check the test </w:t>
      </w:r>
      <w:proofErr w:type="spellStart"/>
      <w:r>
        <w:t>cas</w:t>
      </w:r>
      <w:proofErr w:type="spellEnd"/>
      <w:r>
        <w:t xml:space="preserve"> success rate ,if its 100% then pass  and </w:t>
      </w:r>
      <w:proofErr w:type="spellStart"/>
      <w:r>
        <w:t>continu</w:t>
      </w:r>
      <w:proofErr w:type="spellEnd"/>
      <w:r>
        <w:t xml:space="preserve"> to nest stage else fail the pipeline.</w:t>
      </w:r>
      <w:r w:rsidR="00AE6DCC">
        <w:t xml:space="preserve">  </w:t>
      </w:r>
      <w:r w:rsidR="00AE6DCC">
        <w:rPr>
          <w:rFonts w:ascii="Segoe UI" w:eastAsia="Times New Roman" w:hAnsi="Segoe UI" w:cs="Segoe UI"/>
          <w:color w:val="171717"/>
          <w:sz w:val="24"/>
          <w:szCs w:val="24"/>
        </w:rPr>
        <w:t>Exampl</w:t>
      </w:r>
      <w:bookmarkStart w:id="0" w:name="_GoBack"/>
      <w:bookmarkEnd w:id="0"/>
      <w:r w:rsidR="00AE6DCC">
        <w:rPr>
          <w:rFonts w:ascii="Segoe UI" w:eastAsia="Times New Roman" w:hAnsi="Segoe UI" w:cs="Segoe UI"/>
          <w:color w:val="171717"/>
          <w:sz w:val="24"/>
          <w:szCs w:val="24"/>
        </w:rPr>
        <w:t xml:space="preserve">e below to put gate at dev </w:t>
      </w:r>
      <w:proofErr w:type="spellStart"/>
      <w:r w:rsidR="00AE6DCC">
        <w:rPr>
          <w:rFonts w:ascii="Segoe UI" w:eastAsia="Times New Roman" w:hAnsi="Segoe UI" w:cs="Segoe UI"/>
          <w:color w:val="171717"/>
          <w:sz w:val="24"/>
          <w:szCs w:val="24"/>
        </w:rPr>
        <w:t>depoy</w:t>
      </w:r>
      <w:proofErr w:type="spellEnd"/>
      <w:r w:rsidR="00AE6DCC">
        <w:rPr>
          <w:rFonts w:ascii="Segoe UI" w:eastAsia="Times New Roman" w:hAnsi="Segoe UI" w:cs="Segoe UI"/>
          <w:color w:val="171717"/>
          <w:sz w:val="24"/>
          <w:szCs w:val="24"/>
        </w:rPr>
        <w:t xml:space="preserve"> for testcases</w:t>
      </w:r>
    </w:p>
    <w:p w14:paraId="18EB1DFF" w14:textId="1A530EF3" w:rsidR="00AE6DCC" w:rsidRPr="00AE6DCC" w:rsidRDefault="00AE6DCC" w:rsidP="00AE6DCC">
      <w:pPr>
        <w:numPr>
          <w:ilvl w:val="0"/>
          <w:numId w:val="2"/>
        </w:numPr>
        <w:shd w:val="clear" w:color="auto" w:fill="FFFFFF"/>
        <w:spacing w:after="0" w:line="240" w:lineRule="auto"/>
        <w:ind w:left="570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noProof/>
        </w:rPr>
        <w:drawing>
          <wp:inline distT="0" distB="0" distL="0" distR="0" wp14:anchorId="7F71516C" wp14:editId="458C3051">
            <wp:extent cx="5943600" cy="207708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C1408" w14:textId="425C2E13" w:rsidR="0000478C" w:rsidRDefault="0000478C" w:rsidP="00AE6DCC">
      <w:pPr>
        <w:pStyle w:val="ListParagraph"/>
      </w:pPr>
    </w:p>
    <w:p w14:paraId="5944FB26" w14:textId="5D95676A" w:rsidR="00AE6DCC" w:rsidRDefault="00AE6DCC" w:rsidP="00AE6DCC">
      <w:pPr>
        <w:pStyle w:val="ListParagraph"/>
      </w:pPr>
      <w:r>
        <w:rPr>
          <w:noProof/>
        </w:rPr>
        <w:drawing>
          <wp:inline distT="0" distB="0" distL="0" distR="0" wp14:anchorId="47AD4565" wp14:editId="21179854">
            <wp:extent cx="5943600" cy="22498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4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E6D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EE3C59"/>
    <w:multiLevelType w:val="hybridMultilevel"/>
    <w:tmpl w:val="C430F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982CE5"/>
    <w:multiLevelType w:val="multilevel"/>
    <w:tmpl w:val="049057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szA1M7Y0MjQwNjBX0lEKTi0uzszPAykwrAUAlHWA9iwAAAA="/>
  </w:docVars>
  <w:rsids>
    <w:rsidRoot w:val="00AE5437"/>
    <w:rsid w:val="0000478C"/>
    <w:rsid w:val="00AE5437"/>
    <w:rsid w:val="00AE6DCC"/>
    <w:rsid w:val="00BF1AB3"/>
    <w:rsid w:val="00D47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B885B"/>
  <w15:chartTrackingRefBased/>
  <w15:docId w15:val="{99C30659-41CC-4DD5-81C6-486E40622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478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E6DC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7593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sh Pandey</dc:creator>
  <cp:keywords/>
  <dc:description/>
  <cp:lastModifiedBy>Satish Pandey</cp:lastModifiedBy>
  <cp:revision>1</cp:revision>
  <dcterms:created xsi:type="dcterms:W3CDTF">2020-11-03T09:16:00Z</dcterms:created>
  <dcterms:modified xsi:type="dcterms:W3CDTF">2020-11-03T10:09:00Z</dcterms:modified>
</cp:coreProperties>
</file>